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0EFF" w14:textId="71ED29EE" w:rsidR="00435E93" w:rsidRDefault="005E268E">
      <w:pPr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/>
        </w:rPr>
        <w:t>Screenshot Summary</w:t>
      </w:r>
    </w:p>
    <w:p w14:paraId="326E72F8" w14:textId="06C1C03E" w:rsidR="005E268E" w:rsidRPr="00EC362B" w:rsidRDefault="005E268E" w:rsidP="00EC362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C362B">
        <w:rPr>
          <w:rFonts w:ascii="Times New Roman" w:hAnsi="Times New Roman" w:cs="Times New Roman"/>
        </w:rPr>
        <w:t>63319_screenshot_1</w:t>
      </w:r>
    </w:p>
    <w:p w14:paraId="77DCD850" w14:textId="41DE8E84" w:rsidR="005E268E" w:rsidRPr="005E268E" w:rsidRDefault="005E268E" w:rsidP="005E268E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 w:hint="eastAsia"/>
        </w:rPr>
        <w:t>3</w:t>
      </w:r>
      <w:r w:rsidRPr="005E268E">
        <w:rPr>
          <w:rFonts w:ascii="Times New Roman" w:hAnsi="Times New Roman" w:cs="Times New Roman"/>
        </w:rPr>
        <w:t xml:space="preserve">.1.1 </w:t>
      </w:r>
      <w:r>
        <w:rPr>
          <w:rFonts w:ascii="Times New Roman" w:hAnsi="Times New Roman" w:cs="Times New Roman"/>
        </w:rPr>
        <w:t>(</w:t>
      </w:r>
      <w:r w:rsidRPr="005E268E">
        <w:rPr>
          <w:rFonts w:ascii="Times New Roman" w:hAnsi="Times New Roman" w:cs="Times New Roman"/>
        </w:rPr>
        <w:t xml:space="preserve">Setting the measurement experiment sequence file on </w:t>
      </w:r>
      <w:proofErr w:type="spellStart"/>
      <w:r w:rsidRPr="005E268E">
        <w:rPr>
          <w:rFonts w:ascii="Times New Roman" w:hAnsi="Times New Roman" w:cs="Times New Roman"/>
        </w:rPr>
        <w:t>potentiostat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5E268E">
        <w:rPr>
          <w:rFonts w:ascii="Times New Roman" w:hAnsi="Times New Roman" w:cs="Times New Roman"/>
          <w:color w:val="C00000"/>
        </w:rPr>
        <w:t>00:00-00:12</w:t>
      </w:r>
    </w:p>
    <w:p w14:paraId="0C7D35B3" w14:textId="2AE039A4" w:rsidR="005E268E" w:rsidRPr="00EC362B" w:rsidRDefault="005E268E" w:rsidP="00EC362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C362B">
        <w:rPr>
          <w:rFonts w:ascii="Times New Roman" w:hAnsi="Times New Roman" w:cs="Times New Roman" w:hint="eastAsia"/>
        </w:rPr>
        <w:t>6</w:t>
      </w:r>
      <w:r w:rsidRPr="00EC362B">
        <w:rPr>
          <w:rFonts w:ascii="Times New Roman" w:hAnsi="Times New Roman" w:cs="Times New Roman"/>
        </w:rPr>
        <w:t>3319_</w:t>
      </w:r>
      <w:r w:rsidRPr="00EC362B">
        <w:rPr>
          <w:rFonts w:ascii="Times New Roman" w:hAnsi="Times New Roman" w:cs="Times New Roman" w:hint="eastAsia"/>
        </w:rPr>
        <w:t>s</w:t>
      </w:r>
      <w:r w:rsidRPr="00EC362B">
        <w:rPr>
          <w:rFonts w:ascii="Times New Roman" w:hAnsi="Times New Roman" w:cs="Times New Roman"/>
        </w:rPr>
        <w:t>creenshot_2</w:t>
      </w:r>
    </w:p>
    <w:p w14:paraId="3D05F665" w14:textId="3C6DB37C" w:rsidR="005E268E" w:rsidRPr="005E268E" w:rsidRDefault="005E268E" w:rsidP="005E268E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/>
        </w:rPr>
        <w:t>3.1.</w:t>
      </w:r>
      <w:r>
        <w:rPr>
          <w:rFonts w:ascii="Times New Roman" w:hAnsi="Times New Roman" w:cs="Times New Roman"/>
        </w:rPr>
        <w:t>2</w:t>
      </w:r>
      <w:r w:rsidRPr="005E268E">
        <w:rPr>
          <w:rFonts w:ascii="Times New Roman" w:hAnsi="Times New Roman" w:cs="Times New Roman"/>
        </w:rPr>
        <w:t xml:space="preserve"> (Clicking the Experiment button in the toolbar and going to Sequence File Editor and New or clicking the New Sequence button) </w:t>
      </w:r>
      <w:r w:rsidRPr="00EC362B">
        <w:rPr>
          <w:rFonts w:ascii="Times New Roman" w:hAnsi="Times New Roman" w:cs="Times New Roman"/>
          <w:color w:val="C00000"/>
        </w:rPr>
        <w:t>00:00-00:</w:t>
      </w:r>
      <w:r w:rsidR="00661C5D">
        <w:rPr>
          <w:rFonts w:ascii="Times New Roman" w:hAnsi="Times New Roman" w:cs="Times New Roman"/>
          <w:color w:val="C00000"/>
        </w:rPr>
        <w:t>20</w:t>
      </w:r>
    </w:p>
    <w:p w14:paraId="1A7E993C" w14:textId="1D9F030C" w:rsidR="005E268E" w:rsidRDefault="006E32BA" w:rsidP="006E32BA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3319_screenshot_3</w:t>
      </w:r>
    </w:p>
    <w:p w14:paraId="78449841" w14:textId="417959D1" w:rsidR="006E32BA" w:rsidRPr="00661C5D" w:rsidRDefault="00661C5D" w:rsidP="00661C5D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1.3 (</w:t>
      </w:r>
      <w:r w:rsidRPr="005E268E">
        <w:rPr>
          <w:rFonts w:ascii="Times New Roman" w:hAnsi="Times New Roman" w:cs="Times New Roman"/>
        </w:rPr>
        <w:t>Adding a sequence step by clicking Adds button</w:t>
      </w:r>
      <w:r>
        <w:rPr>
          <w:rFonts w:ascii="Times New Roman" w:hAnsi="Times New Roman" w:cs="Times New Roman"/>
        </w:rPr>
        <w:t xml:space="preserve">) </w:t>
      </w:r>
      <w:r w:rsidRPr="00EC362B">
        <w:rPr>
          <w:rFonts w:ascii="Times New Roman" w:hAnsi="Times New Roman" w:cs="Times New Roman"/>
          <w:color w:val="C00000"/>
        </w:rPr>
        <w:t>00:0</w:t>
      </w:r>
      <w:r>
        <w:rPr>
          <w:rFonts w:ascii="Times New Roman" w:hAnsi="Times New Roman" w:cs="Times New Roman"/>
          <w:color w:val="C00000"/>
        </w:rPr>
        <w:t>0</w:t>
      </w:r>
      <w:r w:rsidRPr="00EC362B">
        <w:rPr>
          <w:rFonts w:ascii="Times New Roman" w:hAnsi="Times New Roman" w:cs="Times New Roman"/>
          <w:color w:val="C00000"/>
        </w:rPr>
        <w:t>-</w:t>
      </w:r>
      <w:r>
        <w:rPr>
          <w:rFonts w:ascii="Times New Roman" w:hAnsi="Times New Roman" w:cs="Times New Roman"/>
          <w:color w:val="C00000"/>
        </w:rPr>
        <w:t>00:0</w:t>
      </w:r>
      <w:r w:rsidRPr="00EC362B">
        <w:rPr>
          <w:rFonts w:ascii="Times New Roman" w:hAnsi="Times New Roman" w:cs="Times New Roman"/>
          <w:color w:val="C00000"/>
        </w:rPr>
        <w:t>3</w:t>
      </w:r>
    </w:p>
    <w:p w14:paraId="5C2C79E4" w14:textId="68413A32" w:rsidR="00661C5D" w:rsidRDefault="00661C5D" w:rsidP="00661C5D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3319_screenshot_4</w:t>
      </w:r>
    </w:p>
    <w:p w14:paraId="6292258C" w14:textId="48B4D2C6" w:rsidR="00661C5D" w:rsidRPr="00661C5D" w:rsidRDefault="00661C5D" w:rsidP="00661C5D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>3.2.1 (</w:t>
      </w:r>
      <w:r w:rsidRPr="00661C5D">
        <w:rPr>
          <w:rFonts w:ascii="Times New Roman" w:hAnsi="Times New Roman" w:cs="Times New Roman"/>
        </w:rPr>
        <w:t>Setting for Control, Configuration, Mode and Range</w:t>
      </w:r>
      <w:r>
        <w:rPr>
          <w:rFonts w:ascii="Times New Roman" w:hAnsi="Times New Roman" w:cs="Times New Roman"/>
        </w:rPr>
        <w:t xml:space="preserve">) </w:t>
      </w:r>
      <w:r w:rsidRPr="00661C5D">
        <w:rPr>
          <w:rFonts w:ascii="Times New Roman" w:hAnsi="Times New Roman" w:cs="Times New Roman"/>
          <w:color w:val="C00000"/>
        </w:rPr>
        <w:t>00:00-00:1</w:t>
      </w:r>
      <w:r w:rsidR="002E0A50">
        <w:rPr>
          <w:rFonts w:ascii="Times New Roman" w:hAnsi="Times New Roman" w:cs="Times New Roman"/>
          <w:color w:val="C00000"/>
        </w:rPr>
        <w:t>1</w:t>
      </w:r>
    </w:p>
    <w:p w14:paraId="14E03008" w14:textId="2ABD9E31" w:rsidR="00661C5D" w:rsidRPr="0087178D" w:rsidRDefault="00661C5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2134B8">
        <w:rPr>
          <w:rFonts w:ascii="Times New Roman" w:hAnsi="Times New Roman" w:cs="Times New Roman"/>
        </w:rPr>
        <w:t>3.2.2 (</w:t>
      </w:r>
      <w:r w:rsidR="002134B8" w:rsidRPr="002134B8">
        <w:rPr>
          <w:rFonts w:ascii="Times New Roman" w:hAnsi="Times New Roman" w:cs="Times New Roman"/>
        </w:rPr>
        <w:t>Setting reference for Initial, Middle and Final and entering the values. TEXT: Initial(V) and Middle(V) - Value = -200e-3; Final(V) - Value = 800e-3</w:t>
      </w:r>
      <w:r w:rsidRPr="002134B8">
        <w:rPr>
          <w:rFonts w:ascii="Times New Roman" w:hAnsi="Times New Roman" w:cs="Times New Roman"/>
        </w:rPr>
        <w:t>)</w:t>
      </w:r>
      <w:r w:rsidR="002134B8" w:rsidRPr="002134B8">
        <w:rPr>
          <w:rFonts w:ascii="Times New Roman" w:hAnsi="Times New Roman" w:cs="Times New Roman"/>
        </w:rPr>
        <w:t xml:space="preserve"> </w:t>
      </w:r>
      <w:r w:rsidR="002134B8" w:rsidRPr="002134B8">
        <w:rPr>
          <w:rFonts w:ascii="Times New Roman" w:hAnsi="Times New Roman" w:cs="Times New Roman"/>
          <w:color w:val="C00000"/>
        </w:rPr>
        <w:t>00:</w:t>
      </w:r>
      <w:r w:rsidR="0087178D">
        <w:rPr>
          <w:rFonts w:ascii="Times New Roman" w:hAnsi="Times New Roman" w:cs="Times New Roman"/>
          <w:color w:val="C00000"/>
        </w:rPr>
        <w:t>1</w:t>
      </w:r>
      <w:r w:rsidR="002E0A50">
        <w:rPr>
          <w:rFonts w:ascii="Times New Roman" w:hAnsi="Times New Roman" w:cs="Times New Roman"/>
          <w:color w:val="C00000"/>
        </w:rPr>
        <w:t>1</w:t>
      </w:r>
      <w:r w:rsidR="002134B8" w:rsidRPr="002134B8">
        <w:rPr>
          <w:rFonts w:ascii="Times New Roman" w:hAnsi="Times New Roman" w:cs="Times New Roman"/>
          <w:color w:val="C00000"/>
        </w:rPr>
        <w:t>-00:</w:t>
      </w:r>
      <w:r w:rsidR="0087178D">
        <w:rPr>
          <w:rFonts w:ascii="Times New Roman" w:hAnsi="Times New Roman" w:cs="Times New Roman"/>
          <w:color w:val="C00000"/>
        </w:rPr>
        <w:t>2</w:t>
      </w:r>
      <w:r w:rsidR="002E0A50">
        <w:rPr>
          <w:rFonts w:ascii="Times New Roman" w:hAnsi="Times New Roman" w:cs="Times New Roman"/>
          <w:color w:val="C00000"/>
        </w:rPr>
        <w:t>3</w:t>
      </w:r>
    </w:p>
    <w:p w14:paraId="7ADA8288" w14:textId="1E643CCB" w:rsidR="0087178D" w:rsidRPr="0087178D" w:rsidRDefault="0087178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3.1 (</w:t>
      </w:r>
      <w:r w:rsidRPr="0087178D">
        <w:rPr>
          <w:rFonts w:ascii="Times New Roman" w:hAnsi="Times New Roman" w:cs="Times New Roman"/>
        </w:rPr>
        <w:t xml:space="preserve">Entering the values in </w:t>
      </w:r>
      <w:proofErr w:type="spellStart"/>
      <w:r w:rsidRPr="0087178D">
        <w:rPr>
          <w:rFonts w:ascii="Times New Roman" w:hAnsi="Times New Roman" w:cs="Times New Roman"/>
        </w:rPr>
        <w:t>Scanrate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87178D">
        <w:rPr>
          <w:rFonts w:ascii="Times New Roman" w:hAnsi="Times New Roman" w:cs="Times New Roman"/>
          <w:color w:val="C00000"/>
        </w:rPr>
        <w:t>00:</w:t>
      </w:r>
      <w:r w:rsidR="002E0A50">
        <w:rPr>
          <w:rFonts w:ascii="Times New Roman" w:hAnsi="Times New Roman" w:cs="Times New Roman"/>
          <w:color w:val="C00000"/>
        </w:rPr>
        <w:t>23</w:t>
      </w:r>
      <w:r w:rsidRPr="0087178D">
        <w:rPr>
          <w:rFonts w:ascii="Times New Roman" w:hAnsi="Times New Roman" w:cs="Times New Roman"/>
          <w:color w:val="C00000"/>
        </w:rPr>
        <w:t>-00:</w:t>
      </w:r>
      <w:r w:rsidR="002E0A50">
        <w:rPr>
          <w:rFonts w:ascii="Times New Roman" w:hAnsi="Times New Roman" w:cs="Times New Roman"/>
          <w:color w:val="C00000"/>
        </w:rPr>
        <w:t>27</w:t>
      </w:r>
    </w:p>
    <w:p w14:paraId="15BF4937" w14:textId="0A8DA7C0" w:rsidR="0087178D" w:rsidRPr="002E0A50" w:rsidRDefault="0087178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87178D">
        <w:rPr>
          <w:rFonts w:ascii="Times New Roman" w:hAnsi="Times New Roman" w:cs="Times New Roman" w:hint="eastAsia"/>
        </w:rPr>
        <w:t>3</w:t>
      </w:r>
      <w:r w:rsidRPr="0087178D">
        <w:rPr>
          <w:rFonts w:ascii="Times New Roman" w:hAnsi="Times New Roman" w:cs="Times New Roman"/>
        </w:rPr>
        <w:t>.3.2 (Setting Quiet times and Segments)</w:t>
      </w:r>
      <w:r>
        <w:rPr>
          <w:rFonts w:ascii="Times New Roman" w:hAnsi="Times New Roman" w:cs="Times New Roman"/>
          <w:color w:val="C00000"/>
        </w:rPr>
        <w:t xml:space="preserve"> 00:</w:t>
      </w:r>
      <w:r w:rsidR="002E0A50">
        <w:rPr>
          <w:rFonts w:ascii="Times New Roman" w:hAnsi="Times New Roman" w:cs="Times New Roman"/>
          <w:color w:val="C00000"/>
        </w:rPr>
        <w:t>27</w:t>
      </w:r>
      <w:r>
        <w:rPr>
          <w:rFonts w:ascii="Times New Roman" w:hAnsi="Times New Roman" w:cs="Times New Roman"/>
          <w:color w:val="C00000"/>
        </w:rPr>
        <w:t>-00:</w:t>
      </w:r>
      <w:r w:rsidR="002E0A50">
        <w:rPr>
          <w:rFonts w:ascii="Times New Roman" w:hAnsi="Times New Roman" w:cs="Times New Roman"/>
          <w:color w:val="C00000"/>
        </w:rPr>
        <w:t>32</w:t>
      </w:r>
    </w:p>
    <w:p w14:paraId="77692233" w14:textId="78154224" w:rsidR="002E0A50" w:rsidRP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2E0A50">
        <w:rPr>
          <w:rFonts w:ascii="Times New Roman" w:hAnsi="Times New Roman" w:cs="Times New Roman" w:hint="eastAsia"/>
        </w:rPr>
        <w:t>3</w:t>
      </w:r>
      <w:r w:rsidRPr="002E0A50">
        <w:rPr>
          <w:rFonts w:ascii="Times New Roman" w:hAnsi="Times New Roman" w:cs="Times New Roman"/>
        </w:rPr>
        <w:t xml:space="preserve">.3.3 (Copy step-1 and paste it from step-2 to step-5. Change the </w:t>
      </w:r>
      <w:proofErr w:type="spellStart"/>
      <w:r w:rsidRPr="002E0A50">
        <w:rPr>
          <w:rFonts w:ascii="Times New Roman" w:hAnsi="Times New Roman" w:cs="Times New Roman"/>
        </w:rPr>
        <w:t>Scanrate</w:t>
      </w:r>
      <w:proofErr w:type="spellEnd"/>
      <w:r w:rsidRPr="002E0A50">
        <w:rPr>
          <w:rFonts w:ascii="Times New Roman" w:hAnsi="Times New Roman" w:cs="Times New Roman"/>
        </w:rPr>
        <w:t xml:space="preserve"> (V/s) values) </w:t>
      </w:r>
      <w:r>
        <w:rPr>
          <w:rFonts w:ascii="Times New Roman" w:hAnsi="Times New Roman" w:cs="Times New Roman"/>
          <w:color w:val="C00000"/>
        </w:rPr>
        <w:t>00:33-01:00</w:t>
      </w:r>
    </w:p>
    <w:p w14:paraId="5F64A3D3" w14:textId="05779087" w:rsid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4.1 (</w:t>
      </w:r>
      <w:r w:rsidRPr="002E0A50">
        <w:rPr>
          <w:rFonts w:ascii="Times New Roman" w:hAnsi="Times New Roman" w:cs="Times New Roman"/>
        </w:rPr>
        <w:t>Setting Cut Off Conditions</w:t>
      </w:r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00-01:07</w:t>
      </w:r>
    </w:p>
    <w:p w14:paraId="56F05080" w14:textId="356F1A8F" w:rsid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5.1 (</w:t>
      </w:r>
      <w:r w:rsidRPr="002E0A50">
        <w:rPr>
          <w:rFonts w:ascii="Times New Roman" w:hAnsi="Times New Roman" w:cs="Times New Roman"/>
        </w:rPr>
        <w:t>Setting Item and OP</w:t>
      </w:r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07-01:14</w:t>
      </w:r>
    </w:p>
    <w:p w14:paraId="025AA51D" w14:textId="4CD4EC77" w:rsidR="002E0A50" w:rsidRPr="002134B8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5.2 (</w:t>
      </w:r>
      <w:r w:rsidRPr="002E0A50">
        <w:rPr>
          <w:rFonts w:ascii="Times New Roman" w:hAnsi="Times New Roman" w:cs="Times New Roman"/>
        </w:rPr>
        <w:t xml:space="preserve">Setting </w:t>
      </w:r>
      <w:proofErr w:type="spellStart"/>
      <w:r w:rsidRPr="002E0A50">
        <w:rPr>
          <w:rFonts w:ascii="Times New Roman" w:hAnsi="Times New Roman" w:cs="Times New Roman"/>
        </w:rPr>
        <w:t>DeltaValue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14-01:52</w:t>
      </w:r>
    </w:p>
    <w:p w14:paraId="62530362" w14:textId="5668AFC8" w:rsidR="002134B8" w:rsidRPr="00703356" w:rsidRDefault="002134B8" w:rsidP="002134B8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 w:rsidR="0087166C" w:rsidRPr="00703356">
        <w:rPr>
          <w:rFonts w:ascii="Times New Roman" w:hAnsi="Times New Roman" w:cs="Times New Roman"/>
        </w:rPr>
        <w:t>6</w:t>
      </w:r>
    </w:p>
    <w:p w14:paraId="2323B880" w14:textId="6E415300" w:rsidR="003A3A55" w:rsidRPr="00661C5D" w:rsidRDefault="0087166C" w:rsidP="003A3A55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 w:rsidRPr="00703356">
        <w:rPr>
          <w:rFonts w:ascii="Times New Roman" w:hAnsi="Times New Roman" w:cs="Times New Roman"/>
        </w:rPr>
        <w:t>4</w:t>
      </w:r>
      <w:r w:rsidR="003A3A55" w:rsidRPr="00703356">
        <w:rPr>
          <w:rFonts w:ascii="Times New Roman" w:hAnsi="Times New Roman" w:cs="Times New Roman"/>
        </w:rPr>
        <w:t>.</w:t>
      </w:r>
      <w:r w:rsidRPr="00703356">
        <w:rPr>
          <w:rFonts w:ascii="Times New Roman" w:hAnsi="Times New Roman" w:cs="Times New Roman"/>
        </w:rPr>
        <w:t>1</w:t>
      </w:r>
      <w:r w:rsidR="003A3A55" w:rsidRPr="00703356">
        <w:rPr>
          <w:rFonts w:ascii="Times New Roman" w:hAnsi="Times New Roman" w:cs="Times New Roman"/>
        </w:rPr>
        <w:t>.</w:t>
      </w:r>
      <w:r w:rsidR="003A3A55">
        <w:rPr>
          <w:rFonts w:ascii="Times New Roman" w:hAnsi="Times New Roman" w:cs="Times New Roman"/>
        </w:rPr>
        <w:t>1 (</w:t>
      </w:r>
      <w:r w:rsidR="00703356" w:rsidRPr="00703356">
        <w:rPr>
          <w:rFonts w:ascii="Times New Roman" w:hAnsi="Times New Roman" w:cs="Times New Roman"/>
        </w:rPr>
        <w:t>Setting for Control, Configuration, Mode and Range</w:t>
      </w:r>
      <w:r w:rsidR="003A3A55">
        <w:rPr>
          <w:rFonts w:ascii="Times New Roman" w:hAnsi="Times New Roman" w:cs="Times New Roman"/>
        </w:rPr>
        <w:t xml:space="preserve">) </w:t>
      </w:r>
      <w:r w:rsidR="003A3A55" w:rsidRPr="00661C5D">
        <w:rPr>
          <w:rFonts w:ascii="Times New Roman" w:hAnsi="Times New Roman" w:cs="Times New Roman"/>
          <w:color w:val="C00000"/>
        </w:rPr>
        <w:t>00:0</w:t>
      </w:r>
      <w:r w:rsidR="003A3A55">
        <w:rPr>
          <w:rFonts w:ascii="Times New Roman" w:hAnsi="Times New Roman" w:cs="Times New Roman"/>
          <w:color w:val="C00000"/>
        </w:rPr>
        <w:t>1</w:t>
      </w:r>
      <w:r w:rsidR="003A3A55" w:rsidRPr="00661C5D">
        <w:rPr>
          <w:rFonts w:ascii="Times New Roman" w:hAnsi="Times New Roman" w:cs="Times New Roman"/>
          <w:color w:val="C00000"/>
        </w:rPr>
        <w:t>-00:1</w:t>
      </w:r>
      <w:r w:rsidR="00F51EDC">
        <w:rPr>
          <w:rFonts w:ascii="Times New Roman" w:hAnsi="Times New Roman" w:cs="Times New Roman"/>
          <w:color w:val="C00000"/>
        </w:rPr>
        <w:t>1</w:t>
      </w:r>
    </w:p>
    <w:p w14:paraId="66D2242F" w14:textId="795F2511" w:rsidR="002134B8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1.2 (</w:t>
      </w:r>
      <w:r w:rsidRPr="00703356">
        <w:rPr>
          <w:rFonts w:ascii="Times New Roman" w:hAnsi="Times New Roman" w:cs="Times New Roman"/>
        </w:rPr>
        <w:t>Setting reference for current as zero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</w:t>
      </w:r>
      <w:r w:rsidR="00F51EDC">
        <w:rPr>
          <w:rFonts w:ascii="Times New Roman" w:hAnsi="Times New Roman" w:cs="Times New Roman"/>
          <w:color w:val="C00000"/>
        </w:rPr>
        <w:t>1</w:t>
      </w:r>
      <w:r w:rsidR="00F51EDC" w:rsidRPr="00F51EDC">
        <w:rPr>
          <w:rFonts w:ascii="Times New Roman" w:hAnsi="Times New Roman" w:cs="Times New Roman"/>
          <w:color w:val="C00000"/>
        </w:rPr>
        <w:t>-</w:t>
      </w:r>
      <w:r w:rsidR="00F51EDC">
        <w:rPr>
          <w:rFonts w:ascii="Times New Roman" w:hAnsi="Times New Roman" w:cs="Times New Roman"/>
          <w:color w:val="C00000"/>
        </w:rPr>
        <w:t>00:12</w:t>
      </w:r>
    </w:p>
    <w:p w14:paraId="661C62C6" w14:textId="38F1AF4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2.1. (Setting Value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2</w:t>
      </w:r>
      <w:r w:rsidR="00F51EDC">
        <w:rPr>
          <w:rFonts w:ascii="Times New Roman" w:hAnsi="Times New Roman" w:cs="Times New Roman"/>
          <w:color w:val="C00000"/>
        </w:rPr>
        <w:t>-00:19</w:t>
      </w:r>
    </w:p>
    <w:p w14:paraId="682FA622" w14:textId="4B8521F4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3.1. (</w:t>
      </w:r>
      <w:r w:rsidRPr="00703356">
        <w:rPr>
          <w:rFonts w:ascii="Times New Roman" w:hAnsi="Times New Roman" w:cs="Times New Roman"/>
        </w:rPr>
        <w:t xml:space="preserve">Setting Item, OP and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 w:rsidRPr="00703356">
        <w:rPr>
          <w:rFonts w:ascii="Times New Roman" w:hAnsi="Times New Roman" w:cs="Times New Roman"/>
        </w:rPr>
        <w:t xml:space="preserve">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9-</w:t>
      </w:r>
      <w:r w:rsidR="00F51EDC">
        <w:rPr>
          <w:rFonts w:ascii="Times New Roman" w:hAnsi="Times New Roman" w:cs="Times New Roman"/>
          <w:color w:val="C00000"/>
        </w:rPr>
        <w:t>00:38</w:t>
      </w:r>
    </w:p>
    <w:p w14:paraId="153B57AB" w14:textId="582DE6D4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.2. (</w:t>
      </w:r>
      <w:r w:rsidRPr="00703356">
        <w:rPr>
          <w:rFonts w:ascii="Times New Roman" w:hAnsi="Times New Roman" w:cs="Times New Roman"/>
        </w:rPr>
        <w:t xml:space="preserve">Setting Sampling tab, Item, OP and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38-</w:t>
      </w:r>
      <w:r w:rsidR="00F51EDC">
        <w:rPr>
          <w:rFonts w:ascii="Times New Roman" w:hAnsi="Times New Roman" w:cs="Times New Roman"/>
          <w:color w:val="C00000"/>
        </w:rPr>
        <w:t>00:46</w:t>
      </w:r>
    </w:p>
    <w:p w14:paraId="1357D8D2" w14:textId="62A7283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4.1. (</w:t>
      </w:r>
      <w:r w:rsidRPr="00703356">
        <w:rPr>
          <w:rFonts w:ascii="Times New Roman" w:hAnsi="Times New Roman" w:cs="Times New Roman"/>
        </w:rPr>
        <w:t>Setting the curren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46-</w:t>
      </w:r>
      <w:r w:rsidR="00F51EDC">
        <w:rPr>
          <w:rFonts w:ascii="Times New Roman" w:hAnsi="Times New Roman" w:cs="Times New Roman"/>
          <w:color w:val="C00000"/>
        </w:rPr>
        <w:t>01:00</w:t>
      </w:r>
    </w:p>
    <w:p w14:paraId="6DAEA344" w14:textId="614222AF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4.2. (</w:t>
      </w:r>
      <w:r w:rsidRPr="00703356">
        <w:rPr>
          <w:rFonts w:ascii="Times New Roman" w:hAnsi="Times New Roman" w:cs="Times New Roman"/>
        </w:rPr>
        <w:t xml:space="preserve">Setting Item, OP,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 w:rsidRPr="00703356">
        <w:rPr>
          <w:rFonts w:ascii="Times New Roman" w:hAnsi="Times New Roman" w:cs="Times New Roman"/>
        </w:rPr>
        <w:t xml:space="preserve">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00-</w:t>
      </w:r>
      <w:r w:rsidR="00F51EDC">
        <w:rPr>
          <w:rFonts w:ascii="Times New Roman" w:hAnsi="Times New Roman" w:cs="Times New Roman"/>
          <w:color w:val="C00000"/>
        </w:rPr>
        <w:t>01:19</w:t>
      </w:r>
    </w:p>
    <w:p w14:paraId="2B24A98D" w14:textId="6691068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5.1. (</w:t>
      </w:r>
      <w:r w:rsidRPr="00703356">
        <w:rPr>
          <w:rFonts w:ascii="Times New Roman" w:hAnsi="Times New Roman" w:cs="Times New Roman"/>
        </w:rPr>
        <w:t>Setting the Control, Configuration, Cut Off Condition,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19-</w:t>
      </w:r>
      <w:r w:rsidR="00F51EDC">
        <w:rPr>
          <w:rFonts w:ascii="Times New Roman" w:hAnsi="Times New Roman" w:cs="Times New Roman"/>
          <w:color w:val="C00000"/>
        </w:rPr>
        <w:t>01:33</w:t>
      </w:r>
    </w:p>
    <w:p w14:paraId="64A08486" w14:textId="3B8D05F9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5.2. (</w:t>
      </w:r>
      <w:r w:rsidRPr="00703356">
        <w:rPr>
          <w:rFonts w:ascii="Times New Roman" w:hAnsi="Times New Roman" w:cs="Times New Roman"/>
        </w:rPr>
        <w:t>Setting List-2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33-</w:t>
      </w:r>
      <w:r w:rsidR="00F51EDC">
        <w:rPr>
          <w:rFonts w:ascii="Times New Roman" w:hAnsi="Times New Roman" w:cs="Times New Roman"/>
          <w:color w:val="C00000"/>
        </w:rPr>
        <w:t>01:37</w:t>
      </w:r>
    </w:p>
    <w:p w14:paraId="7C877DB9" w14:textId="6CBBA4D1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5.3. (</w:t>
      </w:r>
      <w:r w:rsidRPr="00703356">
        <w:rPr>
          <w:rFonts w:ascii="Times New Roman" w:hAnsi="Times New Roman" w:cs="Times New Roman"/>
        </w:rPr>
        <w:t>Setting the Iteration value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</w:t>
      </w:r>
      <w:r w:rsidR="00F51EDC">
        <w:rPr>
          <w:rFonts w:ascii="Times New Roman" w:hAnsi="Times New Roman" w:cs="Times New Roman"/>
          <w:color w:val="C00000"/>
        </w:rPr>
        <w:t>:37-01:42</w:t>
      </w:r>
    </w:p>
    <w:p w14:paraId="5B8A8725" w14:textId="7339665C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6.1. (</w:t>
      </w:r>
      <w:r w:rsidRPr="00703356">
        <w:rPr>
          <w:rFonts w:ascii="Times New Roman" w:hAnsi="Times New Roman" w:cs="Times New Roman"/>
        </w:rPr>
        <w:t>Copying and pasting the values of Step-1, step-2, and step-3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4</w:t>
      </w:r>
      <w:r w:rsidR="00F51EDC">
        <w:rPr>
          <w:rFonts w:ascii="Times New Roman" w:hAnsi="Times New Roman" w:cs="Times New Roman"/>
          <w:color w:val="C00000"/>
        </w:rPr>
        <w:t>6-02:00</w:t>
      </w:r>
      <w:r w:rsidR="00F51EDC" w:rsidRPr="00F51EDC">
        <w:rPr>
          <w:rFonts w:ascii="Times New Roman" w:hAnsi="Times New Roman" w:cs="Times New Roman"/>
          <w:color w:val="C00000"/>
        </w:rPr>
        <w:t>-</w:t>
      </w:r>
    </w:p>
    <w:p w14:paraId="1A70DA80" w14:textId="467841BF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6.2. (</w:t>
      </w:r>
      <w:r w:rsidRPr="00703356">
        <w:rPr>
          <w:rFonts w:ascii="Times New Roman" w:hAnsi="Times New Roman" w:cs="Times New Roman"/>
        </w:rPr>
        <w:t>Entering value of Curren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2</w:t>
      </w:r>
      <w:r w:rsidR="00F51EDC">
        <w:rPr>
          <w:rFonts w:ascii="Times New Roman" w:hAnsi="Times New Roman" w:cs="Times New Roman"/>
          <w:color w:val="C00000"/>
        </w:rPr>
        <w:t>:00-02:24</w:t>
      </w:r>
    </w:p>
    <w:p w14:paraId="540B066B" w14:textId="57FEBC00" w:rsidR="00703356" w:rsidRPr="00F51899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7.1. (</w:t>
      </w:r>
      <w:r w:rsidRPr="00703356">
        <w:rPr>
          <w:rFonts w:ascii="Times New Roman" w:hAnsi="Times New Roman" w:cs="Times New Roman"/>
        </w:rPr>
        <w:t>Clicking Save As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2</w:t>
      </w:r>
      <w:r w:rsidR="00F51EDC">
        <w:rPr>
          <w:rFonts w:ascii="Times New Roman" w:hAnsi="Times New Roman" w:cs="Times New Roman"/>
          <w:color w:val="C00000"/>
        </w:rPr>
        <w:t>:29-02:39</w:t>
      </w:r>
    </w:p>
    <w:p w14:paraId="0D2386F3" w14:textId="762E86E4" w:rsidR="00F51899" w:rsidRDefault="00F51899" w:rsidP="00F51899">
      <w:pPr>
        <w:ind w:left="800"/>
        <w:rPr>
          <w:rFonts w:ascii="Times New Roman" w:hAnsi="Times New Roman" w:cs="Times New Roman"/>
        </w:rPr>
      </w:pPr>
    </w:p>
    <w:p w14:paraId="15B4FFF0" w14:textId="21414680" w:rsidR="00F51899" w:rsidRPr="00703356" w:rsidRDefault="00F51899" w:rsidP="00F51899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lastRenderedPageBreak/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7</w:t>
      </w:r>
    </w:p>
    <w:p w14:paraId="71F9C2D9" w14:textId="14494596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1.1. (</w:t>
      </w:r>
      <w:r w:rsidRPr="00F51899">
        <w:rPr>
          <w:rFonts w:ascii="Times New Roman" w:hAnsi="Times New Roman" w:cs="Times New Roman"/>
        </w:rPr>
        <w:t xml:space="preserve">Setting the measurement experiment sequence file on </w:t>
      </w:r>
      <w:proofErr w:type="spellStart"/>
      <w:r w:rsidRPr="00F51899">
        <w:rPr>
          <w:rFonts w:ascii="Times New Roman" w:hAnsi="Times New Roman" w:cs="Times New Roman"/>
        </w:rPr>
        <w:t>potentiostat</w:t>
      </w:r>
      <w:proofErr w:type="spellEnd"/>
      <w:r>
        <w:rPr>
          <w:rFonts w:ascii="Times New Roman" w:hAnsi="Times New Roman" w:cs="Times New Roman"/>
        </w:rPr>
        <w:t>)</w:t>
      </w:r>
      <w:r w:rsidR="00130B6E">
        <w:rPr>
          <w:rFonts w:ascii="Times New Roman" w:hAnsi="Times New Roman" w:cs="Times New Roman"/>
        </w:rPr>
        <w:t xml:space="preserve"> </w:t>
      </w:r>
      <w:r w:rsidR="00130B6E" w:rsidRPr="005E268E">
        <w:rPr>
          <w:rFonts w:ascii="Times New Roman" w:hAnsi="Times New Roman" w:cs="Times New Roman"/>
          <w:color w:val="C00000"/>
        </w:rPr>
        <w:t>00:00-00:12</w:t>
      </w:r>
    </w:p>
    <w:p w14:paraId="5DFC1179" w14:textId="2B17DA30" w:rsidR="00130B6E" w:rsidRPr="00130B6E" w:rsidRDefault="00130B6E" w:rsidP="00130B6E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8</w:t>
      </w:r>
    </w:p>
    <w:p w14:paraId="796AB02F" w14:textId="2EA4AF5D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F51899">
        <w:rPr>
          <w:rFonts w:ascii="Times New Roman" w:hAnsi="Times New Roman" w:cs="Times New Roman" w:hint="eastAsia"/>
        </w:rPr>
        <w:t>5</w:t>
      </w:r>
      <w:r w:rsidRPr="00F51899">
        <w:rPr>
          <w:rFonts w:ascii="Times New Roman" w:hAnsi="Times New Roman" w:cs="Times New Roman"/>
        </w:rPr>
        <w:t>.1.2. (Clicking the Experiment button in the toolbar and going to Sequence File Editor and New or clicking the New Sequence button)</w:t>
      </w:r>
      <w:r w:rsidR="00130B6E" w:rsidRPr="00130B6E">
        <w:rPr>
          <w:rFonts w:ascii="Times New Roman" w:hAnsi="Times New Roman" w:cs="Times New Roman"/>
          <w:color w:val="C00000"/>
        </w:rPr>
        <w:t xml:space="preserve"> </w:t>
      </w:r>
      <w:r w:rsidR="00130B6E" w:rsidRPr="00EC362B">
        <w:rPr>
          <w:rFonts w:ascii="Times New Roman" w:hAnsi="Times New Roman" w:cs="Times New Roman"/>
          <w:color w:val="C00000"/>
        </w:rPr>
        <w:t>00:00-00:</w:t>
      </w:r>
      <w:r w:rsidR="00130B6E">
        <w:rPr>
          <w:rFonts w:ascii="Times New Roman" w:hAnsi="Times New Roman" w:cs="Times New Roman"/>
          <w:color w:val="C00000"/>
        </w:rPr>
        <w:t>20</w:t>
      </w:r>
    </w:p>
    <w:p w14:paraId="70212784" w14:textId="70F6D1D8" w:rsidR="00130B6E" w:rsidRPr="00130B6E" w:rsidRDefault="00130B6E" w:rsidP="00130B6E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9</w:t>
      </w:r>
    </w:p>
    <w:p w14:paraId="5605595F" w14:textId="31B7E900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F51899">
        <w:rPr>
          <w:rFonts w:ascii="Times New Roman" w:hAnsi="Times New Roman" w:cs="Times New Roman" w:hint="eastAsia"/>
        </w:rPr>
        <w:t>5</w:t>
      </w:r>
      <w:r w:rsidRPr="00F51899">
        <w:rPr>
          <w:rFonts w:ascii="Times New Roman" w:hAnsi="Times New Roman" w:cs="Times New Roman"/>
        </w:rPr>
        <w:t>.1.3. (Adding a sequence step by clicking Adds button)</w:t>
      </w:r>
      <w:r w:rsidR="00130B6E">
        <w:rPr>
          <w:rFonts w:ascii="Times New Roman" w:hAnsi="Times New Roman" w:cs="Times New Roman"/>
        </w:rPr>
        <w:t xml:space="preserve"> </w:t>
      </w:r>
      <w:r w:rsidR="00130B6E" w:rsidRPr="00EC362B">
        <w:rPr>
          <w:rFonts w:ascii="Times New Roman" w:hAnsi="Times New Roman" w:cs="Times New Roman"/>
          <w:color w:val="C00000"/>
        </w:rPr>
        <w:t>00:0</w:t>
      </w:r>
      <w:r w:rsidR="00130B6E">
        <w:rPr>
          <w:rFonts w:ascii="Times New Roman" w:hAnsi="Times New Roman" w:cs="Times New Roman"/>
          <w:color w:val="C00000"/>
        </w:rPr>
        <w:t>0</w:t>
      </w:r>
      <w:r w:rsidR="00130B6E" w:rsidRPr="00EC362B">
        <w:rPr>
          <w:rFonts w:ascii="Times New Roman" w:hAnsi="Times New Roman" w:cs="Times New Roman"/>
          <w:color w:val="C00000"/>
        </w:rPr>
        <w:t>-</w:t>
      </w:r>
      <w:r w:rsidR="00130B6E">
        <w:rPr>
          <w:rFonts w:ascii="Times New Roman" w:hAnsi="Times New Roman" w:cs="Times New Roman"/>
          <w:color w:val="C00000"/>
        </w:rPr>
        <w:t>00:0</w:t>
      </w:r>
      <w:r w:rsidR="00130B6E" w:rsidRPr="00EC362B">
        <w:rPr>
          <w:rFonts w:ascii="Times New Roman" w:hAnsi="Times New Roman" w:cs="Times New Roman"/>
          <w:color w:val="C00000"/>
        </w:rPr>
        <w:t>3</w:t>
      </w:r>
    </w:p>
    <w:p w14:paraId="64298DFC" w14:textId="573AE5A6" w:rsidR="00130B6E" w:rsidRDefault="00130B6E" w:rsidP="00233A5B">
      <w:pPr>
        <w:rPr>
          <w:rFonts w:ascii="Times New Roman" w:hAnsi="Times New Roman" w:cs="Times New Roman"/>
        </w:rPr>
      </w:pPr>
    </w:p>
    <w:p w14:paraId="639808C9" w14:textId="6545B8BE" w:rsidR="00233A5B" w:rsidRPr="00130B6E" w:rsidRDefault="00233A5B" w:rsidP="00233A5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0</w:t>
      </w:r>
    </w:p>
    <w:p w14:paraId="0988E3CE" w14:textId="3A25C827" w:rsidR="00233A5B" w:rsidRPr="00CD4FC3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>5.2.1. (</w:t>
      </w:r>
      <w:r w:rsidRPr="00233A5B">
        <w:rPr>
          <w:rFonts w:ascii="Times New Roman" w:hAnsi="Times New Roman" w:cs="Times New Roman"/>
        </w:rPr>
        <w:t>Setting for Control, Configuration, Mode and Range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04-</w:t>
      </w:r>
      <w:r w:rsidR="00CD4FC3">
        <w:rPr>
          <w:rFonts w:ascii="Times New Roman" w:hAnsi="Times New Roman" w:cs="Times New Roman"/>
          <w:color w:val="C00000"/>
        </w:rPr>
        <w:t>00:22</w:t>
      </w:r>
    </w:p>
    <w:p w14:paraId="775518AF" w14:textId="7066F6BD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.2. (</w:t>
      </w:r>
      <w:r w:rsidRPr="00233A5B">
        <w:rPr>
          <w:rFonts w:ascii="Times New Roman" w:hAnsi="Times New Roman" w:cs="Times New Roman"/>
        </w:rPr>
        <w:t>Setting reference for Voltage initially as zero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22-00:27</w:t>
      </w:r>
    </w:p>
    <w:p w14:paraId="32B5334C" w14:textId="48E1F130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.3. (</w:t>
      </w:r>
      <w:r w:rsidRPr="00233A5B">
        <w:rPr>
          <w:rFonts w:ascii="Times New Roman" w:hAnsi="Times New Roman" w:cs="Times New Roman"/>
        </w:rPr>
        <w:t>Setting Value as 500e-3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27-00:33</w:t>
      </w:r>
    </w:p>
    <w:p w14:paraId="7B06646C" w14:textId="3FCDEDE9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3.1. (</w:t>
      </w:r>
      <w:r w:rsidRPr="00233A5B">
        <w:rPr>
          <w:rFonts w:ascii="Times New Roman" w:hAnsi="Times New Roman" w:cs="Times New Roman"/>
        </w:rPr>
        <w:t xml:space="preserve">Setting Item, OP and </w:t>
      </w:r>
      <w:proofErr w:type="spellStart"/>
      <w:r w:rsidRPr="00233A5B">
        <w:rPr>
          <w:rFonts w:ascii="Times New Roman" w:hAnsi="Times New Roman" w:cs="Times New Roman"/>
        </w:rPr>
        <w:t>DeltaValue</w:t>
      </w:r>
      <w:proofErr w:type="spellEnd"/>
      <w:r w:rsidRPr="00233A5B">
        <w:rPr>
          <w:rFonts w:ascii="Times New Roman" w:hAnsi="Times New Roman" w:cs="Times New Roman"/>
        </w:rPr>
        <w:t xml:space="preserve"> and Go Next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38-00:54</w:t>
      </w:r>
    </w:p>
    <w:p w14:paraId="0122D408" w14:textId="1E76E554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1. (</w:t>
      </w:r>
      <w:r w:rsidRPr="00233A5B">
        <w:rPr>
          <w:rFonts w:ascii="Times New Roman" w:hAnsi="Times New Roman" w:cs="Times New Roman"/>
        </w:rPr>
        <w:t>Setting for Control, Configuration, Mode and Range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58-01:15</w:t>
      </w:r>
    </w:p>
    <w:p w14:paraId="328F991C" w14:textId="18F526B8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2. (</w:t>
      </w:r>
      <w:r w:rsidRPr="00233A5B">
        <w:rPr>
          <w:rFonts w:ascii="Times New Roman" w:hAnsi="Times New Roman" w:cs="Times New Roman"/>
        </w:rPr>
        <w:t>Setting Speed of Initial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1:15-01:20</w:t>
      </w:r>
    </w:p>
    <w:p w14:paraId="52278340" w14:textId="3A472F53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3. (</w:t>
      </w:r>
      <w:r w:rsidRPr="00233A5B">
        <w:rPr>
          <w:rFonts w:ascii="Times New Roman" w:hAnsi="Times New Roman" w:cs="Times New Roman"/>
        </w:rPr>
        <w:t>Setting value for Initial, Middle as 10.000e-6 and Final as 1.0000e+6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1:40-01:57</w:t>
      </w:r>
    </w:p>
    <w:p w14:paraId="51DFD5A9" w14:textId="37F632B9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5.1.</w:t>
      </w:r>
      <w:r w:rsidRPr="00233A5B">
        <w:rPr>
          <w:rFonts w:ascii="Times New Roman" w:hAnsi="Times New Roman" w:cs="Times New Roman"/>
        </w:rPr>
        <w:t xml:space="preserve"> Setting Reference for Bias and Value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02-02:05</w:t>
      </w:r>
    </w:p>
    <w:p w14:paraId="1314A71D" w14:textId="421CE589" w:rsidR="00233A5B" w:rsidRPr="00994EE5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 xml:space="preserve">5.5.2. </w:t>
      </w:r>
      <w:r w:rsidRPr="00233A5B">
        <w:rPr>
          <w:rFonts w:ascii="Times New Roman" w:hAnsi="Times New Roman" w:cs="Times New Roman"/>
        </w:rPr>
        <w:t>Setting amplitude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05-02:14</w:t>
      </w:r>
    </w:p>
    <w:p w14:paraId="1A5BBA89" w14:textId="05AC980A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5.3. </w:t>
      </w:r>
      <w:r w:rsidRPr="00233A5B">
        <w:rPr>
          <w:rFonts w:ascii="Times New Roman" w:hAnsi="Times New Roman" w:cs="Times New Roman"/>
        </w:rPr>
        <w:t>Setting Density and Iteration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15-02:22</w:t>
      </w:r>
    </w:p>
    <w:p w14:paraId="4C0FD9AF" w14:textId="41E38FF0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5.4. </w:t>
      </w:r>
      <w:r w:rsidRPr="00233A5B">
        <w:rPr>
          <w:rFonts w:ascii="Times New Roman" w:hAnsi="Times New Roman" w:cs="Times New Roman"/>
        </w:rPr>
        <w:t>Setting saves the EIS analysis sequence file.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2:22-02:34</w:t>
      </w:r>
    </w:p>
    <w:p w14:paraId="2A5495B9" w14:textId="1B5B0932" w:rsidR="00233A5B" w:rsidRDefault="00233A5B" w:rsidP="005E4A3B">
      <w:pPr>
        <w:rPr>
          <w:rFonts w:ascii="Times New Roman" w:hAnsi="Times New Roman" w:cs="Times New Roman"/>
        </w:rPr>
      </w:pPr>
    </w:p>
    <w:p w14:paraId="57AF6573" w14:textId="1D7ED965" w:rsidR="005E4A3B" w:rsidRDefault="005E4A3B" w:rsidP="005E4A3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1</w:t>
      </w:r>
    </w:p>
    <w:p w14:paraId="0EF301F2" w14:textId="77777777" w:rsidR="005E4A3B" w:rsidRPr="005E268E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3.2. (</w:t>
      </w:r>
      <w:r w:rsidRPr="005E4A3B">
        <w:rPr>
          <w:rFonts w:ascii="Times New Roman" w:hAnsi="Times New Roman" w:cs="Times New Roman"/>
        </w:rPr>
        <w:t xml:space="preserve">Running the measurement program to perform the CV, GCD, and EIS analyses on </w:t>
      </w:r>
      <w:proofErr w:type="spellStart"/>
      <w:r w:rsidRPr="005E4A3B">
        <w:rPr>
          <w:rFonts w:ascii="Times New Roman" w:hAnsi="Times New Roman" w:cs="Times New Roman"/>
        </w:rPr>
        <w:t>potentiostat</w:t>
      </w:r>
      <w:proofErr w:type="spellEnd"/>
      <w:r w:rsidRPr="005E4A3B">
        <w:rPr>
          <w:rFonts w:ascii="Times New Roman" w:hAnsi="Times New Roman" w:cs="Times New Roman"/>
        </w:rPr>
        <w:t xml:space="preserve"> device.</w:t>
      </w:r>
      <w:r>
        <w:rPr>
          <w:rFonts w:ascii="Times New Roman" w:hAnsi="Times New Roman" w:cs="Times New Roman"/>
        </w:rPr>
        <w:t xml:space="preserve">) </w:t>
      </w:r>
      <w:r w:rsidRPr="005E268E">
        <w:rPr>
          <w:rFonts w:ascii="Times New Roman" w:hAnsi="Times New Roman" w:cs="Times New Roman"/>
          <w:color w:val="C00000"/>
        </w:rPr>
        <w:t>00:00-00:12</w:t>
      </w:r>
    </w:p>
    <w:p w14:paraId="2666A94C" w14:textId="24DDFF76" w:rsidR="005E4A3B" w:rsidRDefault="005E4A3B" w:rsidP="005E4A3B">
      <w:pPr>
        <w:rPr>
          <w:rFonts w:ascii="Times New Roman" w:hAnsi="Times New Roman" w:cs="Times New Roman"/>
        </w:rPr>
      </w:pPr>
    </w:p>
    <w:p w14:paraId="1084DB0B" w14:textId="02598957" w:rsidR="005E4A3B" w:rsidRDefault="005E4A3B" w:rsidP="005E4A3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2</w:t>
      </w:r>
    </w:p>
    <w:p w14:paraId="739E0724" w14:textId="136498ED" w:rsidR="005E4A3B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.4.2. (</w:t>
      </w:r>
      <w:r w:rsidRPr="005E4A3B">
        <w:rPr>
          <w:rFonts w:ascii="Times New Roman" w:hAnsi="Times New Roman" w:cs="Times New Roman"/>
        </w:rPr>
        <w:t>Clicks Apply to CH.</w:t>
      </w:r>
      <w:r>
        <w:rPr>
          <w:rFonts w:ascii="Times New Roman" w:hAnsi="Times New Roman" w:cs="Times New Roman"/>
        </w:rPr>
        <w:t>)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0:01-00:14</w:t>
      </w:r>
    </w:p>
    <w:p w14:paraId="31851E0B" w14:textId="26308DB9" w:rsidR="005E4A3B" w:rsidRPr="005E4A3B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4A3B">
        <w:rPr>
          <w:rFonts w:ascii="Times New Roman" w:hAnsi="Times New Roman" w:cs="Times New Roman" w:hint="eastAsia"/>
        </w:rPr>
        <w:t>6</w:t>
      </w:r>
      <w:r w:rsidRPr="005E4A3B">
        <w:rPr>
          <w:rFonts w:ascii="Times New Roman" w:hAnsi="Times New Roman" w:cs="Times New Roman"/>
        </w:rPr>
        <w:t>.4.3. (Clicks Start.)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0:14-00:22</w:t>
      </w:r>
    </w:p>
    <w:p w14:paraId="0E7C755F" w14:textId="77777777" w:rsidR="005E4A3B" w:rsidRPr="005E4A3B" w:rsidRDefault="005E4A3B" w:rsidP="005E4A3B">
      <w:pPr>
        <w:rPr>
          <w:rFonts w:ascii="Times New Roman" w:hAnsi="Times New Roman" w:cs="Times New Roman"/>
        </w:rPr>
      </w:pPr>
    </w:p>
    <w:sectPr w:rsidR="005E4A3B" w:rsidRPr="005E4A3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F84D97"/>
    <w:multiLevelType w:val="hybridMultilevel"/>
    <w:tmpl w:val="7A384ECC"/>
    <w:lvl w:ilvl="0" w:tplc="0B58A7A2">
      <w:numFmt w:val="bullet"/>
      <w:lvlText w:val="●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C3F43B3"/>
    <w:multiLevelType w:val="hybridMultilevel"/>
    <w:tmpl w:val="7F50A3DC"/>
    <w:lvl w:ilvl="0" w:tplc="04090001">
      <w:start w:val="1"/>
      <w:numFmt w:val="bullet"/>
      <w:lvlText w:val="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D603078"/>
    <w:multiLevelType w:val="hybridMultilevel"/>
    <w:tmpl w:val="24669FEC"/>
    <w:lvl w:ilvl="0" w:tplc="7B5E2342"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7I0MTe0MDE0NTBV0lEKTi0uzszPAykwqgUAtUYXSywAAAA="/>
  </w:docVars>
  <w:rsids>
    <w:rsidRoot w:val="005E268E"/>
    <w:rsid w:val="00130B6E"/>
    <w:rsid w:val="002134B8"/>
    <w:rsid w:val="00233A5B"/>
    <w:rsid w:val="002E0A50"/>
    <w:rsid w:val="003A3A55"/>
    <w:rsid w:val="005E268E"/>
    <w:rsid w:val="005E4A3B"/>
    <w:rsid w:val="00661C5D"/>
    <w:rsid w:val="00690FC1"/>
    <w:rsid w:val="006E32BA"/>
    <w:rsid w:val="00703356"/>
    <w:rsid w:val="0087166C"/>
    <w:rsid w:val="0087178D"/>
    <w:rsid w:val="00994EE5"/>
    <w:rsid w:val="00B11CFD"/>
    <w:rsid w:val="00B43E43"/>
    <w:rsid w:val="00CD4FC3"/>
    <w:rsid w:val="00D31C4B"/>
    <w:rsid w:val="00DD36B2"/>
    <w:rsid w:val="00EC362B"/>
    <w:rsid w:val="00F51899"/>
    <w:rsid w:val="00F5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24C85"/>
  <w15:chartTrackingRefBased/>
  <w15:docId w15:val="{7EB142C1-6C50-4571-8298-6D0C99FD0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268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엄호종</dc:creator>
  <cp:keywords/>
  <dc:description/>
  <cp:lastModifiedBy>엄호종</cp:lastModifiedBy>
  <cp:revision>16</cp:revision>
  <dcterms:created xsi:type="dcterms:W3CDTF">2022-01-24T03:39:00Z</dcterms:created>
  <dcterms:modified xsi:type="dcterms:W3CDTF">2022-01-25T09:58:00Z</dcterms:modified>
</cp:coreProperties>
</file>